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7B33F" w14:textId="73CEDD3D" w:rsidR="00D858E9" w:rsidRDefault="00E44A55" w:rsidP="00E44A55">
      <w:pPr>
        <w:jc w:val="center"/>
      </w:pPr>
      <w:r>
        <w:rPr>
          <w:noProof/>
        </w:rPr>
        <w:drawing>
          <wp:inline distT="0" distB="0" distL="0" distR="0" wp14:anchorId="5F163CB2" wp14:editId="75C0782A">
            <wp:extent cx="2988000" cy="1528109"/>
            <wp:effectExtent l="0" t="0" r="0" b="0"/>
            <wp:docPr id="655316078" name="Picture 1" descr="A black background with a black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316078" name="Picture 1" descr="A black background with a black squar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8000" cy="1528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A6245" w14:textId="4407E10F" w:rsidR="00E44A55" w:rsidRPr="00AF5B9D" w:rsidRDefault="00FB34BC" w:rsidP="00E44A55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ontributos </w:t>
      </w:r>
      <w:r w:rsidR="00EA435A" w:rsidRPr="00AF5B9D">
        <w:rPr>
          <w:b/>
          <w:bCs/>
          <w:sz w:val="24"/>
          <w:szCs w:val="24"/>
        </w:rPr>
        <w:t>dos autores</w:t>
      </w:r>
      <w:r w:rsidR="00E44A55" w:rsidRPr="00AF5B9D">
        <w:rPr>
          <w:b/>
          <w:bCs/>
          <w:sz w:val="24"/>
          <w:szCs w:val="24"/>
        </w:rPr>
        <w:t xml:space="preserve"> | </w:t>
      </w:r>
      <w:proofErr w:type="spellStart"/>
      <w:r w:rsidR="00EA435A" w:rsidRPr="00AF5B9D">
        <w:rPr>
          <w:b/>
          <w:bCs/>
          <w:i/>
          <w:iCs/>
          <w:sz w:val="24"/>
          <w:szCs w:val="24"/>
        </w:rPr>
        <w:t>Authors</w:t>
      </w:r>
      <w:proofErr w:type="spellEnd"/>
      <w:r w:rsidR="00EA435A" w:rsidRPr="00AF5B9D">
        <w:rPr>
          <w:b/>
          <w:bCs/>
          <w:i/>
          <w:iCs/>
          <w:sz w:val="24"/>
          <w:szCs w:val="24"/>
        </w:rPr>
        <w:t>' roles</w:t>
      </w:r>
    </w:p>
    <w:p w14:paraId="54F5F8C3" w14:textId="28089C10" w:rsidR="00E44A55" w:rsidRPr="00E44A55" w:rsidRDefault="00E44A55" w:rsidP="00E44A55">
      <w:pPr>
        <w:jc w:val="center"/>
        <w:rPr>
          <w:b/>
          <w:bCs/>
          <w:sz w:val="24"/>
          <w:szCs w:val="24"/>
        </w:rPr>
      </w:pPr>
      <w:r w:rsidRPr="00E44A55">
        <w:rPr>
          <w:b/>
          <w:bCs/>
          <w:sz w:val="24"/>
          <w:szCs w:val="24"/>
        </w:rPr>
        <w:t xml:space="preserve">Formulário de </w:t>
      </w:r>
      <w:r w:rsidR="00EA435A">
        <w:rPr>
          <w:b/>
          <w:bCs/>
          <w:sz w:val="24"/>
          <w:szCs w:val="24"/>
        </w:rPr>
        <w:t>descrição</w:t>
      </w:r>
      <w:r w:rsidR="00AF5B9D">
        <w:rPr>
          <w:b/>
          <w:bCs/>
          <w:sz w:val="24"/>
          <w:szCs w:val="24"/>
        </w:rPr>
        <w:t xml:space="preserve"> </w:t>
      </w:r>
      <w:r w:rsidRPr="00E44A55">
        <w:rPr>
          <w:b/>
          <w:bCs/>
          <w:sz w:val="24"/>
          <w:szCs w:val="24"/>
        </w:rPr>
        <w:t xml:space="preserve">| </w:t>
      </w:r>
      <w:proofErr w:type="spellStart"/>
      <w:r w:rsidR="00AF5B9D">
        <w:rPr>
          <w:b/>
          <w:bCs/>
          <w:sz w:val="24"/>
          <w:szCs w:val="24"/>
        </w:rPr>
        <w:t>D</w:t>
      </w:r>
      <w:r w:rsidR="00AF5B9D" w:rsidRPr="00AF5B9D">
        <w:rPr>
          <w:b/>
          <w:bCs/>
          <w:i/>
          <w:iCs/>
          <w:sz w:val="24"/>
          <w:szCs w:val="24"/>
        </w:rPr>
        <w:t>escription</w:t>
      </w:r>
      <w:proofErr w:type="spellEnd"/>
      <w:r w:rsidR="00AF5B9D" w:rsidRPr="00AF5B9D">
        <w:rPr>
          <w:b/>
          <w:bCs/>
          <w:i/>
          <w:iCs/>
          <w:sz w:val="24"/>
          <w:szCs w:val="24"/>
        </w:rPr>
        <w:t xml:space="preserve"> </w:t>
      </w:r>
      <w:proofErr w:type="spellStart"/>
      <w:r w:rsidR="00AF5B9D" w:rsidRPr="00AF5B9D">
        <w:rPr>
          <w:b/>
          <w:bCs/>
          <w:i/>
          <w:iCs/>
          <w:sz w:val="24"/>
          <w:szCs w:val="24"/>
        </w:rPr>
        <w:t>form</w:t>
      </w:r>
      <w:proofErr w:type="spellEnd"/>
    </w:p>
    <w:p w14:paraId="3A402A9E" w14:textId="34544F54" w:rsidR="00E44A55" w:rsidRDefault="00E44A55" w:rsidP="00E44A55"/>
    <w:p w14:paraId="21741E30" w14:textId="1A715B51" w:rsidR="00E44A55" w:rsidRPr="00986978" w:rsidRDefault="00E44A55" w:rsidP="00E44A55">
      <w:pPr>
        <w:rPr>
          <w:b/>
          <w:bCs/>
          <w:i/>
          <w:iCs/>
          <w:lang w:val="en-US"/>
        </w:rPr>
      </w:pPr>
      <w:proofErr w:type="spellStart"/>
      <w:r w:rsidRPr="00986978">
        <w:rPr>
          <w:b/>
          <w:bCs/>
          <w:lang w:val="en-US"/>
        </w:rPr>
        <w:t>Título</w:t>
      </w:r>
      <w:proofErr w:type="spellEnd"/>
      <w:r w:rsidRPr="00986978">
        <w:rPr>
          <w:b/>
          <w:bCs/>
          <w:lang w:val="en-US"/>
        </w:rPr>
        <w:t xml:space="preserve"> da </w:t>
      </w:r>
      <w:proofErr w:type="spellStart"/>
      <w:r w:rsidRPr="00986978">
        <w:rPr>
          <w:b/>
          <w:bCs/>
          <w:lang w:val="en-US"/>
        </w:rPr>
        <w:t>submissão</w:t>
      </w:r>
      <w:proofErr w:type="spellEnd"/>
      <w:r w:rsidR="00986978" w:rsidRPr="00986978">
        <w:rPr>
          <w:b/>
          <w:bCs/>
          <w:i/>
          <w:iCs/>
          <w:lang w:val="en-US"/>
        </w:rPr>
        <w:t xml:space="preserve"> </w:t>
      </w:r>
      <w:r w:rsidR="00986978" w:rsidRPr="00986978">
        <w:rPr>
          <w:b/>
          <w:bCs/>
          <w:lang w:val="en-US"/>
        </w:rPr>
        <w:t>|</w:t>
      </w:r>
      <w:r w:rsidR="00986978" w:rsidRPr="00986978">
        <w:rPr>
          <w:b/>
          <w:bCs/>
          <w:i/>
          <w:iCs/>
          <w:lang w:val="en-US"/>
        </w:rPr>
        <w:t xml:space="preserve"> Submission title</w:t>
      </w:r>
    </w:p>
    <w:sdt>
      <w:sdtPr>
        <w:id w:val="-1590457327"/>
        <w:placeholder>
          <w:docPart w:val="DefaultPlaceholder_-1854013440"/>
        </w:placeholder>
        <w:showingPlcHdr/>
        <w:text/>
      </w:sdtPr>
      <w:sdtEndPr/>
      <w:sdtContent>
        <w:p w14:paraId="09C8EA7A" w14:textId="60821A97" w:rsidR="00986978" w:rsidRPr="00EA435A" w:rsidRDefault="00986978" w:rsidP="00E44A55">
          <w:pPr>
            <w:rPr>
              <w:lang w:val="en-US"/>
            </w:rPr>
          </w:pPr>
          <w:r w:rsidRPr="00986978">
            <w:rPr>
              <w:rStyle w:val="TextodoMarcadordePosio"/>
              <w:lang w:val="en-US"/>
            </w:rPr>
            <w:t>Click or tap here to enter text.</w:t>
          </w:r>
        </w:p>
      </w:sdtContent>
    </w:sdt>
    <w:p w14:paraId="7066C640" w14:textId="7B543A5E" w:rsidR="007F57C1" w:rsidRPr="00EA435A" w:rsidRDefault="007F57C1" w:rsidP="001D6E6B">
      <w:pPr>
        <w:jc w:val="both"/>
        <w:rPr>
          <w:b/>
          <w:bCs/>
          <w:lang w:val="en-US"/>
        </w:rPr>
      </w:pPr>
      <w:r w:rsidRPr="00EA435A">
        <w:rPr>
          <w:b/>
          <w:bCs/>
          <w:lang w:val="en-US"/>
        </w:rPr>
        <w:t>Data | Date</w:t>
      </w:r>
    </w:p>
    <w:sdt>
      <w:sdtPr>
        <w:rPr>
          <w:b/>
          <w:bCs/>
        </w:rPr>
        <w:id w:val="-552159568"/>
        <w:placeholder>
          <w:docPart w:val="DefaultPlaceholder_-1854013437"/>
        </w:placeholder>
        <w:showingPlcHdr/>
        <w:date>
          <w:dateFormat w:val="dd/MM/yyyy"/>
          <w:lid w:val="pt-PT"/>
          <w:storeMappedDataAs w:val="dateTime"/>
          <w:calendar w:val="gregorian"/>
        </w:date>
      </w:sdtPr>
      <w:sdtEndPr/>
      <w:sdtContent>
        <w:p w14:paraId="695010BF" w14:textId="5BC7E6C2" w:rsidR="007F57C1" w:rsidRPr="007B1747" w:rsidRDefault="007F57C1" w:rsidP="001D6E6B">
          <w:pPr>
            <w:jc w:val="both"/>
            <w:rPr>
              <w:b/>
              <w:bCs/>
              <w:lang w:val="en-US"/>
            </w:rPr>
          </w:pPr>
          <w:r w:rsidRPr="007F57C1">
            <w:rPr>
              <w:rStyle w:val="TextodoMarcadordePosio"/>
              <w:lang w:val="en-US"/>
            </w:rPr>
            <w:t>Click or tap to enter a date.</w:t>
          </w:r>
        </w:p>
      </w:sdtContent>
    </w:sdt>
    <w:tbl>
      <w:tblPr>
        <w:tblStyle w:val="TabeladeLista4-Destaque3"/>
        <w:tblW w:w="14686" w:type="dxa"/>
        <w:tblLook w:val="04A0" w:firstRow="1" w:lastRow="0" w:firstColumn="1" w:lastColumn="0" w:noHBand="0" w:noVBand="1"/>
      </w:tblPr>
      <w:tblGrid>
        <w:gridCol w:w="5046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</w:tblGrid>
      <w:tr w:rsidR="00FB34BC" w:rsidRPr="00AF5B9D" w14:paraId="1DB3E6CC" w14:textId="77777777" w:rsidTr="00FB3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7FE0537A" w14:textId="476595F5" w:rsidR="00FB34BC" w:rsidRDefault="00FB34BC" w:rsidP="00FB34BC">
            <w:pPr>
              <w:rPr>
                <w:b w:val="0"/>
                <w:bCs w:val="0"/>
                <w:sz w:val="16"/>
                <w:szCs w:val="16"/>
              </w:rPr>
            </w:pPr>
            <w:r>
              <w:rPr>
                <w:sz w:val="16"/>
                <w:szCs w:val="16"/>
              </w:rPr>
              <w:t>Contributo</w:t>
            </w:r>
          </w:p>
          <w:p w14:paraId="7A006313" w14:textId="43E6949E" w:rsidR="00FB34BC" w:rsidRPr="00FB34BC" w:rsidRDefault="00FB34BC" w:rsidP="00FB34BC">
            <w:pPr>
              <w:rPr>
                <w:i/>
                <w:iCs/>
                <w:sz w:val="16"/>
                <w:szCs w:val="16"/>
              </w:rPr>
            </w:pPr>
            <w:r w:rsidRPr="00FB34BC">
              <w:rPr>
                <w:i/>
                <w:iCs/>
                <w:sz w:val="16"/>
                <w:szCs w:val="16"/>
              </w:rPr>
              <w:t>Role</w:t>
            </w:r>
          </w:p>
        </w:tc>
        <w:tc>
          <w:tcPr>
            <w:tcW w:w="964" w:type="dxa"/>
          </w:tcPr>
          <w:p w14:paraId="7BE5C397" w14:textId="77777777" w:rsidR="00FB34BC" w:rsidRPr="00AF5B9D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>Autor 1</w:t>
            </w:r>
          </w:p>
          <w:p w14:paraId="388D6314" w14:textId="77777777" w:rsidR="00FB34BC" w:rsidRPr="00FB34BC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1</w:t>
            </w:r>
          </w:p>
        </w:tc>
        <w:tc>
          <w:tcPr>
            <w:tcW w:w="964" w:type="dxa"/>
          </w:tcPr>
          <w:p w14:paraId="231ECD69" w14:textId="781498B1" w:rsidR="00FB34BC" w:rsidRPr="00AF5B9D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2</w:t>
            </w:r>
          </w:p>
          <w:p w14:paraId="6FBAF222" w14:textId="37C96EF5" w:rsidR="00FB34BC" w:rsidRPr="00FB34BC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2</w:t>
            </w:r>
          </w:p>
        </w:tc>
        <w:tc>
          <w:tcPr>
            <w:tcW w:w="964" w:type="dxa"/>
          </w:tcPr>
          <w:p w14:paraId="71E7FD02" w14:textId="6BE08A2A" w:rsidR="00FB34BC" w:rsidRPr="00AF5B9D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3</w:t>
            </w:r>
          </w:p>
          <w:p w14:paraId="6BE21CE7" w14:textId="3D517AF6" w:rsidR="00FB34BC" w:rsidRPr="00FB34BC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3</w:t>
            </w:r>
          </w:p>
        </w:tc>
        <w:tc>
          <w:tcPr>
            <w:tcW w:w="964" w:type="dxa"/>
          </w:tcPr>
          <w:p w14:paraId="5C7BA867" w14:textId="30531CAD" w:rsidR="00FB34BC" w:rsidRPr="00AF5B9D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4</w:t>
            </w:r>
          </w:p>
          <w:p w14:paraId="0EF85335" w14:textId="38157423" w:rsidR="00FB34BC" w:rsidRPr="00FB34BC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4</w:t>
            </w:r>
          </w:p>
        </w:tc>
        <w:tc>
          <w:tcPr>
            <w:tcW w:w="964" w:type="dxa"/>
          </w:tcPr>
          <w:p w14:paraId="6C2A72AC" w14:textId="07F567FA" w:rsidR="00FB34BC" w:rsidRPr="00AF5B9D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5</w:t>
            </w:r>
          </w:p>
          <w:p w14:paraId="337E1BB5" w14:textId="349F7246" w:rsidR="00FB34BC" w:rsidRPr="00FB34BC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5</w:t>
            </w:r>
          </w:p>
        </w:tc>
        <w:tc>
          <w:tcPr>
            <w:tcW w:w="964" w:type="dxa"/>
          </w:tcPr>
          <w:p w14:paraId="07F9C5E6" w14:textId="7DE21C3D" w:rsidR="00FB34BC" w:rsidRPr="00AF5B9D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6</w:t>
            </w:r>
          </w:p>
          <w:p w14:paraId="1429C58D" w14:textId="62DA66BD" w:rsidR="00FB34BC" w:rsidRPr="00FB34BC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6</w:t>
            </w:r>
          </w:p>
        </w:tc>
        <w:tc>
          <w:tcPr>
            <w:tcW w:w="964" w:type="dxa"/>
          </w:tcPr>
          <w:p w14:paraId="218C6028" w14:textId="0EEB7E0F" w:rsidR="00FB34BC" w:rsidRPr="00AF5B9D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7</w:t>
            </w:r>
          </w:p>
          <w:p w14:paraId="21519F46" w14:textId="3ABB81B0" w:rsidR="00FB34BC" w:rsidRPr="00FB34BC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7</w:t>
            </w:r>
          </w:p>
        </w:tc>
        <w:tc>
          <w:tcPr>
            <w:tcW w:w="964" w:type="dxa"/>
          </w:tcPr>
          <w:p w14:paraId="5357F182" w14:textId="12A3C102" w:rsidR="00FB34BC" w:rsidRPr="00AF5B9D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8</w:t>
            </w:r>
          </w:p>
          <w:p w14:paraId="6FD8E117" w14:textId="6289F4D2" w:rsidR="00FB34BC" w:rsidRPr="00FB34BC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8</w:t>
            </w:r>
          </w:p>
        </w:tc>
        <w:tc>
          <w:tcPr>
            <w:tcW w:w="964" w:type="dxa"/>
          </w:tcPr>
          <w:p w14:paraId="6E401987" w14:textId="559D75B0" w:rsidR="00FB34BC" w:rsidRPr="00AF5B9D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9</w:t>
            </w:r>
          </w:p>
          <w:p w14:paraId="2C2038B8" w14:textId="108E5730" w:rsidR="00FB34BC" w:rsidRPr="00FB34BC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9</w:t>
            </w:r>
          </w:p>
        </w:tc>
        <w:tc>
          <w:tcPr>
            <w:tcW w:w="964" w:type="dxa"/>
          </w:tcPr>
          <w:p w14:paraId="6B2CBB3D" w14:textId="3FB39019" w:rsidR="00FB34BC" w:rsidRPr="00AF5B9D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>Autor 1</w:t>
            </w:r>
            <w:r>
              <w:rPr>
                <w:sz w:val="16"/>
                <w:szCs w:val="16"/>
              </w:rPr>
              <w:t>0</w:t>
            </w:r>
          </w:p>
          <w:p w14:paraId="2E180F8B" w14:textId="66ABE9BE" w:rsidR="00FB34BC" w:rsidRPr="00FB34BC" w:rsidRDefault="00FB34BC" w:rsidP="00FB3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10</w:t>
            </w:r>
          </w:p>
        </w:tc>
      </w:tr>
      <w:tr w:rsidR="00963460" w:rsidRPr="00AF5B9D" w14:paraId="19D83C1C" w14:textId="77777777" w:rsidTr="00FB3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19A9DDA1" w14:textId="1B128927" w:rsidR="00963460" w:rsidRPr="00AF5B9D" w:rsidRDefault="00963460" w:rsidP="009634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nceptualização |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Conceptualizat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1711842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4A821D6" w14:textId="069F16F1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9591712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126D8FF" w14:textId="4A56145A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645038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A5F88B4" w14:textId="722B2579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52742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E0C219B" w14:textId="4654E245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69101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85E5667" w14:textId="0DAECFAB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840694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625AEAB" w14:textId="1CDBA85E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325653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EAABCB2" w14:textId="345DD3FE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39535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715EC0D" w14:textId="10550477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72029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F0DA470" w14:textId="07FD74C5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751857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96A1DF3" w14:textId="55DF09F8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FB34BC" w14:paraId="5B0101FC" w14:textId="77777777" w:rsidTr="00FB3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1786BA58" w14:textId="119CA3AF" w:rsidR="00963460" w:rsidRPr="00AF5B9D" w:rsidRDefault="00963460" w:rsidP="009634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stão dos dados | </w:t>
            </w:r>
            <w:r w:rsidRPr="00FB34BC">
              <w:rPr>
                <w:i/>
                <w:iCs/>
                <w:sz w:val="16"/>
                <w:szCs w:val="16"/>
              </w:rPr>
              <w:t xml:space="preserve">Data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curat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-1775471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6A76FFA" w14:textId="0B792A1D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6"/>
                    <w:szCs w:val="16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9616484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07F9188" w14:textId="38B35A06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24693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8FEBB5D" w14:textId="48C63AC7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098016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F66B807" w14:textId="46B2C6B6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14158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CFE9E60" w14:textId="6F210AC1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672295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F0E9D65" w14:textId="1DC366D2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489991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EB90156" w14:textId="32C4C64E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62174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A750B53" w14:textId="7103B329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122656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74022C7" w14:textId="490F1EB8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786731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2830BE8" w14:textId="3D91C821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FB34BC" w14:paraId="47B5383D" w14:textId="77777777" w:rsidTr="00FB3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50B60F97" w14:textId="3C60F1AF" w:rsidR="00963460" w:rsidRPr="00AF5B9D" w:rsidRDefault="00963460" w:rsidP="009634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nálise dos dados | </w:t>
            </w:r>
            <w:r w:rsidRPr="00FB34BC">
              <w:rPr>
                <w:i/>
                <w:iCs/>
                <w:sz w:val="16"/>
                <w:szCs w:val="16"/>
              </w:rPr>
              <w:t xml:space="preserve">Formal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Analysis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-2069722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380F509" w14:textId="4EC20FD4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6"/>
                    <w:szCs w:val="16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490936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5454AAA" w14:textId="5D637BA5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75635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E4E20EB" w14:textId="65BE9F59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493479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651A3F2" w14:textId="1ECE5E8E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18392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7F66DC4" w14:textId="4CA87828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661158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3DDCD8C" w14:textId="0F899AAC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081365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F23496D" w14:textId="3D1ABF83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811519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7C4C512" w14:textId="676D577F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936132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2C921A7" w14:textId="268DC03E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963544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91CBC89" w14:textId="6D92EC3E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FB34BC" w14:paraId="741F816E" w14:textId="77777777" w:rsidTr="00FB3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0E3B56AD" w14:textId="5C4B7318" w:rsidR="00963460" w:rsidRPr="00AF5B9D" w:rsidRDefault="00963460" w:rsidP="009634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quisição de financiamento |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Funding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acquisit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197971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578EE83" w14:textId="2CE095C0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6"/>
                    <w:szCs w:val="16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7266657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B62CBE3" w14:textId="0E521E15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1760321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834BB6C" w14:textId="3B8DBFB8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602183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A071705" w14:textId="3B2B1E0B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332615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7E54FB6" w14:textId="1E8D98F2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5098669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32FEE9B" w14:textId="587343F2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939668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0E182F4" w14:textId="41035BA4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779874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669B1E4" w14:textId="476058C2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11362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FDA5D35" w14:textId="4FA396B0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895540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7368AF5" w14:textId="66D24356" w:rsidR="00963460" w:rsidRPr="00FB34BC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02C6ED94" w14:textId="77777777" w:rsidTr="00FB3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77B5557D" w14:textId="4235A3E2" w:rsidR="00963460" w:rsidRPr="00AF5B9D" w:rsidRDefault="00963460" w:rsidP="009634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nvestigação |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Investigat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2109387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29D986C" w14:textId="7F7901FB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20145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2ED0C05" w14:textId="113ECE0A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8789320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AF32325" w14:textId="2EDDA1B8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5801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C97E848" w14:textId="5EA9B442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919050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9B49C49" w14:textId="061451B2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308319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0DC8366" w14:textId="697740FB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908335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6A9A298" w14:textId="2B704117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401746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4CF6016" w14:textId="51E70064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48745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2A5EEAE" w14:textId="3A71D110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457289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2C25603" w14:textId="5EEC7C28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05C9C2CF" w14:textId="77777777" w:rsidTr="00FB3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2494FE11" w14:textId="3C35DD8C" w:rsidR="00963460" w:rsidRPr="00AF5B9D" w:rsidRDefault="00963460" w:rsidP="00963460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Metdologia</w:t>
            </w:r>
            <w:proofErr w:type="spellEnd"/>
            <w:r>
              <w:rPr>
                <w:sz w:val="16"/>
                <w:szCs w:val="16"/>
              </w:rPr>
              <w:t xml:space="preserve"> |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Methodology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-1063561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2E3879B" w14:textId="630E485F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659194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DD5FCFA" w14:textId="5CCC8F89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54017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5570174" w14:textId="2E8A6C67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592359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5DF88A5" w14:textId="2180BABA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457713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EF4044D" w14:textId="64F8F595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0407876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255CA2E" w14:textId="7669BB5A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4191447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039EFC7" w14:textId="6B4AF346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275978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9B04716" w14:textId="3AB40D34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994069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AA3EDC4" w14:textId="4268BFED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657259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DE520BD" w14:textId="0E7ADA56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FB34BC" w14:paraId="575573C1" w14:textId="77777777" w:rsidTr="00FB3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2843391F" w14:textId="306D7874" w:rsidR="00963460" w:rsidRPr="00AF5B9D" w:rsidRDefault="00963460" w:rsidP="009634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stão do projeto |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Project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administrat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18112878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5F31D66" w14:textId="540D1656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6"/>
                    <w:szCs w:val="16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5659815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ABBA24D" w14:textId="78E830AB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517664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B4E526B" w14:textId="5CF2B922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988856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6BCA2AC" w14:textId="0B6D0505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078549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6DACFFC" w14:textId="41C771BE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67957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369CDD7" w14:textId="2F8E4D1C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791466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D0A7C08" w14:textId="71BE798A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56231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6453153" w14:textId="5632B85A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892793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781FEB6" w14:textId="73DA1C41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91912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11589D9" w14:textId="69DBEA83" w:rsidR="00963460" w:rsidRPr="00FB34BC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22EF5CF6" w14:textId="77777777" w:rsidTr="00FB3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0446998B" w14:textId="38847F4B" w:rsidR="00963460" w:rsidRPr="00AF5B9D" w:rsidRDefault="00963460" w:rsidP="009634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stão de </w:t>
            </w:r>
            <w:proofErr w:type="spellStart"/>
            <w:proofErr w:type="gramStart"/>
            <w:r>
              <w:rPr>
                <w:sz w:val="16"/>
                <w:szCs w:val="16"/>
              </w:rPr>
              <w:t>recursos|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r w:rsidRPr="00963460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Resources</w:t>
            </w:r>
            <w:proofErr w:type="spellEnd"/>
            <w:proofErr w:type="gramEnd"/>
          </w:p>
        </w:tc>
        <w:sdt>
          <w:sdtPr>
            <w:rPr>
              <w:sz w:val="16"/>
              <w:szCs w:val="16"/>
              <w:lang w:val="en-US"/>
            </w:rPr>
            <w:id w:val="708685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37D2896" w14:textId="57AC6239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46156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38ADA16" w14:textId="0BA20064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848715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0DD3E6E" w14:textId="4EB6E362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523552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2B0E3E4" w14:textId="548AEA39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918986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9828481" w14:textId="2AACEA0F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40018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F2217EA" w14:textId="500E641B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720865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9FC37AF" w14:textId="38F342EB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4416103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BF11FF2" w14:textId="1F4B7DC4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5865085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C636BEB" w14:textId="53C23090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770042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D2FEA84" w14:textId="575274E3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3A686D05" w14:textId="77777777" w:rsidTr="00FB3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53CE1F02" w14:textId="77777777" w:rsidR="00963460" w:rsidRPr="00AF5B9D" w:rsidRDefault="00963460" w:rsidP="00963460">
            <w:pPr>
              <w:rPr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>Software</w:t>
            </w:r>
          </w:p>
        </w:tc>
        <w:sdt>
          <w:sdtPr>
            <w:rPr>
              <w:sz w:val="16"/>
              <w:szCs w:val="16"/>
              <w:lang w:val="en-US"/>
            </w:rPr>
            <w:id w:val="377598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588812C" w14:textId="443EDC0C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41591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0D0289D" w14:textId="53633F70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300531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CB2C848" w14:textId="5A7961B5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527480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1BA434F" w14:textId="250FBD2B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925720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ADDF855" w14:textId="12449D34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05422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08CC365" w14:textId="4758FECD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826977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330F6E6" w14:textId="4E786B84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548259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87C9D09" w14:textId="1CC86C73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214575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FA1470C" w14:textId="69175011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5824091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92F7CF7" w14:textId="4D251E48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53D3D198" w14:textId="77777777" w:rsidTr="00FB3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532B2312" w14:textId="4B5DD059" w:rsidR="00963460" w:rsidRPr="00AF5B9D" w:rsidRDefault="00963460" w:rsidP="009634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upervisão |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Supervis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1964540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8ED439B" w14:textId="32935521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124742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1475187" w14:textId="40D264F7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78914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80F4EB5" w14:textId="530DD0DF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810479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E4B451A" w14:textId="4DC287C8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627162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F9A9B55" w14:textId="4AC07CF5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020039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945F634" w14:textId="275B419E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89012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C02F911" w14:textId="7746FE89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612113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919C24A" w14:textId="1501E8A2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093893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C3F64CE" w14:textId="777536C8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208917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70AF719" w14:textId="38ADC2B6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05EF97B2" w14:textId="77777777" w:rsidTr="00FB3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001C885E" w14:textId="080ADF66" w:rsidR="00963460" w:rsidRPr="00AF5B9D" w:rsidRDefault="00963460" w:rsidP="009634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alidação |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Validat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-13016126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1A830F3" w14:textId="6864CA4C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9909404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C6AB9F7" w14:textId="425BD3EF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4739102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56CF8DE" w14:textId="286CFB0D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975481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0944911" w14:textId="383B48DF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425255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8E1F017" w14:textId="54357AB5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438221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EC4735A" w14:textId="154E6277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14039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18A2B18" w14:textId="72FC74FC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770062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CA42B09" w14:textId="5242935F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846794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113C0A7" w14:textId="10DFA643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98114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DD28BFA" w14:textId="68D8FA63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62FB676C" w14:textId="77777777" w:rsidTr="00FB3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539B4960" w14:textId="4AFE0825" w:rsidR="00963460" w:rsidRPr="00AF5B9D" w:rsidRDefault="00963460" w:rsidP="009634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isualização |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Visualizat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-77445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75ACD2F" w14:textId="1BB71502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346696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17E275E" w14:textId="14351F6A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71699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FB909D5" w14:textId="7B6126C6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429276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8BAEB33" w14:textId="2E2C2A66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164055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88E7AC0" w14:textId="2077CB5B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630901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D07E3A6" w14:textId="70E9E37F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270845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2B55795" w14:textId="055A9780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1035736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1EDC7C4" w14:textId="5735BE3D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5712724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A15A5D6" w14:textId="069CD200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837537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B87D17E" w14:textId="5F8271AE" w:rsidR="00963460" w:rsidRPr="00AF5B9D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7050F5C5" w14:textId="77777777" w:rsidTr="00FB3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61BB76D8" w14:textId="22782E59" w:rsidR="00963460" w:rsidRPr="00AF5B9D" w:rsidRDefault="00963460" w:rsidP="009634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scrita – 1ª versão |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Writing</w:t>
            </w:r>
            <w:proofErr w:type="spellEnd"/>
            <w:r w:rsidRPr="00963460">
              <w:rPr>
                <w:i/>
                <w:iCs/>
                <w:sz w:val="16"/>
                <w:szCs w:val="16"/>
              </w:rPr>
              <w:t xml:space="preserve"> – original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draft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-1285885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FCB29C9" w14:textId="440383C4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442525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00F04BF" w14:textId="20F25BFF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305313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B35EFA0" w14:textId="53CFD37A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557472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F36979B" w14:textId="7635BE92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568836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2283CDC" w14:textId="6B584A09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349334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CB388B5" w14:textId="62D24910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8555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E9057DB" w14:textId="6F670880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0196076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28726B4" w14:textId="4894DE43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839075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5E49F6F" w14:textId="17FAEAA6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419752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EC52936" w14:textId="2FCED159" w:rsidR="00963460" w:rsidRPr="00AF5B9D" w:rsidRDefault="00963460" w:rsidP="00963460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963460" w14:paraId="56FF3769" w14:textId="77777777" w:rsidTr="00FB3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6CF1723C" w14:textId="7F4307FD" w:rsidR="00963460" w:rsidRPr="00AF5B9D" w:rsidRDefault="00963460" w:rsidP="0096346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scrita – revisão e edição |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Writing</w:t>
            </w:r>
            <w:proofErr w:type="spellEnd"/>
            <w:r w:rsidRPr="00963460">
              <w:rPr>
                <w:i/>
                <w:iCs/>
                <w:sz w:val="16"/>
                <w:szCs w:val="16"/>
              </w:rPr>
              <w:t xml:space="preserve"> – review &amp;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editing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-1413157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5B868C1" w14:textId="6701CCB1" w:rsidR="00963460" w:rsidRPr="00963460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6"/>
                    <w:szCs w:val="16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427851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E975875" w14:textId="7E7AFAEF" w:rsidR="00963460" w:rsidRPr="00963460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8409243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F2937A6" w14:textId="74DA5EEB" w:rsidR="00963460" w:rsidRPr="00963460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30276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B48CF85" w14:textId="19C800A5" w:rsidR="00963460" w:rsidRPr="00963460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782149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E8AF4B3" w14:textId="3E34DC94" w:rsidR="00963460" w:rsidRPr="00963460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888683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3DA36CB" w14:textId="22B01768" w:rsidR="00963460" w:rsidRPr="00963460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115982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574D354" w14:textId="76D5E79F" w:rsidR="00963460" w:rsidRPr="00963460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608158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DDBFF3A" w14:textId="5B7D8EE7" w:rsidR="00963460" w:rsidRPr="00963460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538013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BDB3960" w14:textId="512FDCCB" w:rsidR="00963460" w:rsidRPr="00963460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4850452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434E188" w14:textId="18DA87B4" w:rsidR="00963460" w:rsidRPr="00963460" w:rsidRDefault="00963460" w:rsidP="00963460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</w:tbl>
    <w:p w14:paraId="1EEC796B" w14:textId="5FF06CC8" w:rsidR="00AF5B9D" w:rsidRDefault="00AF5B9D" w:rsidP="001D6E6B">
      <w:pPr>
        <w:jc w:val="both"/>
        <w:rPr>
          <w:b/>
          <w:bCs/>
        </w:rPr>
      </w:pPr>
      <w:r>
        <w:rPr>
          <w:b/>
          <w:bCs/>
        </w:rPr>
        <w:br w:type="page"/>
      </w:r>
    </w:p>
    <w:tbl>
      <w:tblPr>
        <w:tblStyle w:val="TabeladeLista4-Destaque3"/>
        <w:tblW w:w="14686" w:type="dxa"/>
        <w:tblLook w:val="04A0" w:firstRow="1" w:lastRow="0" w:firstColumn="1" w:lastColumn="0" w:noHBand="0" w:noVBand="1"/>
      </w:tblPr>
      <w:tblGrid>
        <w:gridCol w:w="5046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</w:tblGrid>
      <w:tr w:rsidR="00963460" w:rsidRPr="00AF5B9D" w14:paraId="313A0019" w14:textId="77777777" w:rsidTr="00115B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14EFB6D2" w14:textId="77777777" w:rsidR="00963460" w:rsidRDefault="00963460" w:rsidP="00115BC1">
            <w:pPr>
              <w:rPr>
                <w:b w:val="0"/>
                <w:bCs w:val="0"/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Contributo</w:t>
            </w:r>
          </w:p>
          <w:p w14:paraId="4B4548DE" w14:textId="77777777" w:rsidR="00963460" w:rsidRPr="00FB34BC" w:rsidRDefault="00963460" w:rsidP="00115BC1">
            <w:pPr>
              <w:rPr>
                <w:i/>
                <w:iCs/>
                <w:sz w:val="16"/>
                <w:szCs w:val="16"/>
              </w:rPr>
            </w:pPr>
            <w:r w:rsidRPr="00FB34BC">
              <w:rPr>
                <w:i/>
                <w:iCs/>
                <w:sz w:val="16"/>
                <w:szCs w:val="16"/>
              </w:rPr>
              <w:t>Role</w:t>
            </w:r>
          </w:p>
        </w:tc>
        <w:tc>
          <w:tcPr>
            <w:tcW w:w="964" w:type="dxa"/>
          </w:tcPr>
          <w:p w14:paraId="3C09376D" w14:textId="4EFB9AEA" w:rsidR="00963460" w:rsidRPr="00AF5B9D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>Autor 1</w:t>
            </w:r>
            <w:r>
              <w:rPr>
                <w:sz w:val="16"/>
                <w:szCs w:val="16"/>
              </w:rPr>
              <w:t>1</w:t>
            </w:r>
          </w:p>
          <w:p w14:paraId="48A03514" w14:textId="2572E9D0" w:rsidR="00963460" w:rsidRPr="00FB34BC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1</w:t>
            </w:r>
            <w:r>
              <w:rPr>
                <w:i/>
                <w:iCs/>
                <w:sz w:val="16"/>
                <w:szCs w:val="16"/>
              </w:rPr>
              <w:t>1</w:t>
            </w:r>
          </w:p>
        </w:tc>
        <w:tc>
          <w:tcPr>
            <w:tcW w:w="964" w:type="dxa"/>
          </w:tcPr>
          <w:p w14:paraId="452109FF" w14:textId="444775B2" w:rsidR="00963460" w:rsidRPr="00AF5B9D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>Autor</w:t>
            </w:r>
            <w:r>
              <w:rPr>
                <w:sz w:val="16"/>
                <w:szCs w:val="16"/>
              </w:rPr>
              <w:t xml:space="preserve"> 12</w:t>
            </w:r>
          </w:p>
          <w:p w14:paraId="1F894B4A" w14:textId="128CB757" w:rsidR="00963460" w:rsidRPr="00FB34BC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</w:t>
            </w:r>
            <w:r>
              <w:rPr>
                <w:i/>
                <w:iCs/>
                <w:sz w:val="16"/>
                <w:szCs w:val="16"/>
              </w:rPr>
              <w:t>1</w:t>
            </w:r>
            <w:r w:rsidRPr="00FB34BC">
              <w:rPr>
                <w:i/>
                <w:iCs/>
                <w:sz w:val="16"/>
                <w:szCs w:val="16"/>
              </w:rPr>
              <w:t>2</w:t>
            </w:r>
          </w:p>
        </w:tc>
        <w:tc>
          <w:tcPr>
            <w:tcW w:w="964" w:type="dxa"/>
          </w:tcPr>
          <w:p w14:paraId="711A0C94" w14:textId="047AFCB8" w:rsidR="00963460" w:rsidRPr="00AF5B9D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13</w:t>
            </w:r>
          </w:p>
          <w:p w14:paraId="0F617A89" w14:textId="6AD70BFE" w:rsidR="00963460" w:rsidRPr="00FB34BC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>
              <w:rPr>
                <w:i/>
                <w:iCs/>
                <w:sz w:val="16"/>
                <w:szCs w:val="16"/>
              </w:rPr>
              <w:t xml:space="preserve"> 1</w:t>
            </w:r>
            <w:r w:rsidRPr="00FB34BC">
              <w:rPr>
                <w:i/>
                <w:iCs/>
                <w:sz w:val="16"/>
                <w:szCs w:val="16"/>
              </w:rPr>
              <w:t>3</w:t>
            </w:r>
          </w:p>
        </w:tc>
        <w:tc>
          <w:tcPr>
            <w:tcW w:w="964" w:type="dxa"/>
          </w:tcPr>
          <w:p w14:paraId="29A69B7C" w14:textId="56F410C0" w:rsidR="00963460" w:rsidRPr="00AF5B9D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14</w:t>
            </w:r>
          </w:p>
          <w:p w14:paraId="77A7A2FC" w14:textId="6C336ACB" w:rsidR="00963460" w:rsidRPr="00FB34BC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</w:t>
            </w:r>
            <w:r>
              <w:rPr>
                <w:i/>
                <w:iCs/>
                <w:sz w:val="16"/>
                <w:szCs w:val="16"/>
              </w:rPr>
              <w:t>1</w:t>
            </w:r>
            <w:r w:rsidRPr="00FB34BC">
              <w:rPr>
                <w:i/>
                <w:iCs/>
                <w:sz w:val="16"/>
                <w:szCs w:val="16"/>
              </w:rPr>
              <w:t>4</w:t>
            </w:r>
          </w:p>
        </w:tc>
        <w:tc>
          <w:tcPr>
            <w:tcW w:w="964" w:type="dxa"/>
          </w:tcPr>
          <w:p w14:paraId="75248D90" w14:textId="0B94CDCF" w:rsidR="00963460" w:rsidRPr="00AF5B9D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15</w:t>
            </w:r>
          </w:p>
          <w:p w14:paraId="1657BC6F" w14:textId="66A82C94" w:rsidR="00963460" w:rsidRPr="00FB34BC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</w:t>
            </w:r>
            <w:r>
              <w:rPr>
                <w:i/>
                <w:iCs/>
                <w:sz w:val="16"/>
                <w:szCs w:val="16"/>
              </w:rPr>
              <w:t>1</w:t>
            </w:r>
            <w:r w:rsidRPr="00FB34BC">
              <w:rPr>
                <w:i/>
                <w:iCs/>
                <w:sz w:val="16"/>
                <w:szCs w:val="16"/>
              </w:rPr>
              <w:t>5</w:t>
            </w:r>
          </w:p>
        </w:tc>
        <w:tc>
          <w:tcPr>
            <w:tcW w:w="964" w:type="dxa"/>
          </w:tcPr>
          <w:p w14:paraId="3EE4B030" w14:textId="5CC31450" w:rsidR="00963460" w:rsidRPr="00AF5B9D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16</w:t>
            </w:r>
          </w:p>
          <w:p w14:paraId="6647EE50" w14:textId="42EF2624" w:rsidR="00963460" w:rsidRPr="00FB34BC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</w:t>
            </w:r>
            <w:r>
              <w:rPr>
                <w:i/>
                <w:iCs/>
                <w:sz w:val="16"/>
                <w:szCs w:val="16"/>
              </w:rPr>
              <w:t>1</w:t>
            </w:r>
            <w:r w:rsidRPr="00FB34BC">
              <w:rPr>
                <w:i/>
                <w:iCs/>
                <w:sz w:val="16"/>
                <w:szCs w:val="16"/>
              </w:rPr>
              <w:t>6</w:t>
            </w:r>
          </w:p>
        </w:tc>
        <w:tc>
          <w:tcPr>
            <w:tcW w:w="964" w:type="dxa"/>
          </w:tcPr>
          <w:p w14:paraId="708E5AD6" w14:textId="6B970E30" w:rsidR="00963460" w:rsidRPr="00AF5B9D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17</w:t>
            </w:r>
          </w:p>
          <w:p w14:paraId="203FB38A" w14:textId="1D0842D9" w:rsidR="00963460" w:rsidRPr="00FB34BC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</w:t>
            </w:r>
            <w:r>
              <w:rPr>
                <w:i/>
                <w:iCs/>
                <w:sz w:val="16"/>
                <w:szCs w:val="16"/>
              </w:rPr>
              <w:t>1</w:t>
            </w:r>
            <w:r w:rsidRPr="00FB34BC">
              <w:rPr>
                <w:i/>
                <w:iCs/>
                <w:sz w:val="16"/>
                <w:szCs w:val="16"/>
              </w:rPr>
              <w:t>7</w:t>
            </w:r>
          </w:p>
        </w:tc>
        <w:tc>
          <w:tcPr>
            <w:tcW w:w="964" w:type="dxa"/>
          </w:tcPr>
          <w:p w14:paraId="46D768E8" w14:textId="60F9389A" w:rsidR="00963460" w:rsidRPr="00AF5B9D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18</w:t>
            </w:r>
          </w:p>
          <w:p w14:paraId="50E079D3" w14:textId="53FD4782" w:rsidR="00963460" w:rsidRPr="00FB34BC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</w:t>
            </w:r>
            <w:r>
              <w:rPr>
                <w:i/>
                <w:iCs/>
                <w:sz w:val="16"/>
                <w:szCs w:val="16"/>
              </w:rPr>
              <w:t>1</w:t>
            </w:r>
            <w:r w:rsidRPr="00FB34BC">
              <w:rPr>
                <w:i/>
                <w:iCs/>
                <w:sz w:val="16"/>
                <w:szCs w:val="16"/>
              </w:rPr>
              <w:t>8</w:t>
            </w:r>
          </w:p>
        </w:tc>
        <w:tc>
          <w:tcPr>
            <w:tcW w:w="964" w:type="dxa"/>
          </w:tcPr>
          <w:p w14:paraId="4EAE82EC" w14:textId="36AD1EB8" w:rsidR="00963460" w:rsidRPr="00AF5B9D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19</w:t>
            </w:r>
          </w:p>
          <w:p w14:paraId="17E16776" w14:textId="2A80402D" w:rsidR="00963460" w:rsidRPr="00FB34BC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</w:t>
            </w:r>
            <w:r>
              <w:rPr>
                <w:i/>
                <w:iCs/>
                <w:sz w:val="16"/>
                <w:szCs w:val="16"/>
              </w:rPr>
              <w:t>1</w:t>
            </w:r>
            <w:r w:rsidRPr="00FB34BC">
              <w:rPr>
                <w:i/>
                <w:iCs/>
                <w:sz w:val="16"/>
                <w:szCs w:val="16"/>
              </w:rPr>
              <w:t>9</w:t>
            </w:r>
          </w:p>
        </w:tc>
        <w:tc>
          <w:tcPr>
            <w:tcW w:w="964" w:type="dxa"/>
          </w:tcPr>
          <w:p w14:paraId="3D4AD789" w14:textId="27418049" w:rsidR="00963460" w:rsidRPr="00AF5B9D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 xml:space="preserve">Autor </w:t>
            </w:r>
            <w:r>
              <w:rPr>
                <w:sz w:val="16"/>
                <w:szCs w:val="16"/>
              </w:rPr>
              <w:t>20</w:t>
            </w:r>
          </w:p>
          <w:p w14:paraId="7B3B690D" w14:textId="248C6C6E" w:rsidR="00963460" w:rsidRPr="00FB34BC" w:rsidRDefault="00963460" w:rsidP="00115B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proofErr w:type="spellStart"/>
            <w:r w:rsidRPr="00FB34BC">
              <w:rPr>
                <w:i/>
                <w:iCs/>
                <w:sz w:val="16"/>
                <w:szCs w:val="16"/>
              </w:rPr>
              <w:t>Author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</w:t>
            </w:r>
            <w:r>
              <w:rPr>
                <w:i/>
                <w:iCs/>
                <w:sz w:val="16"/>
                <w:szCs w:val="16"/>
              </w:rPr>
              <w:t>2</w:t>
            </w:r>
            <w:r w:rsidRPr="00FB34BC">
              <w:rPr>
                <w:i/>
                <w:iCs/>
                <w:sz w:val="16"/>
                <w:szCs w:val="16"/>
              </w:rPr>
              <w:t>0</w:t>
            </w:r>
          </w:p>
        </w:tc>
      </w:tr>
      <w:tr w:rsidR="00963460" w:rsidRPr="00AF5B9D" w14:paraId="6E5AB9A9" w14:textId="77777777" w:rsidTr="00115B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192299F9" w14:textId="77777777" w:rsidR="00963460" w:rsidRPr="00AF5B9D" w:rsidRDefault="00963460" w:rsidP="00115BC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nceptualização |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Conceptualizat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106402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F79A598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131173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8D2A4A4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633528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402FB0D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490955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165E28A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9022552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CB0802E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222555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A323974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6757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3D301B0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298441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0F4A22B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9210955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3FE0E62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601479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47A9960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FB34BC" w14:paraId="062663E1" w14:textId="77777777" w:rsidTr="00115B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299174AB" w14:textId="77777777" w:rsidR="00963460" w:rsidRPr="00AF5B9D" w:rsidRDefault="00963460" w:rsidP="00115BC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stão dos dados | </w:t>
            </w:r>
            <w:r w:rsidRPr="00FB34BC">
              <w:rPr>
                <w:i/>
                <w:iCs/>
                <w:sz w:val="16"/>
                <w:szCs w:val="16"/>
              </w:rPr>
              <w:t xml:space="preserve">Data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curat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190885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C3589BB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6"/>
                    <w:szCs w:val="16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878236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CF19AF5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1203471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BD2828C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732457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5E6EAA8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781657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6C518E8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649130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2594915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88532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6558B6F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937405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AD3153D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049210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EE29F00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385597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6FA94AB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FB34BC" w14:paraId="3412FF99" w14:textId="77777777" w:rsidTr="00115B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09D256AE" w14:textId="77777777" w:rsidR="00963460" w:rsidRPr="00AF5B9D" w:rsidRDefault="00963460" w:rsidP="00115BC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nálise dos dados | </w:t>
            </w:r>
            <w:r w:rsidRPr="00FB34BC">
              <w:rPr>
                <w:i/>
                <w:iCs/>
                <w:sz w:val="16"/>
                <w:szCs w:val="16"/>
              </w:rPr>
              <w:t xml:space="preserve">Formal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Analysis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-1796365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553FD91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6"/>
                    <w:szCs w:val="16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600202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23391E5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323038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F70DF72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486241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8390FC6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337274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01F0668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53530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14597B3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021770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5D998A6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899324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7C2045A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994635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92DC7AF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52627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C52805A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FB34BC" w14:paraId="367719C5" w14:textId="77777777" w:rsidTr="00115B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57E450A5" w14:textId="77777777" w:rsidR="00963460" w:rsidRPr="00AF5B9D" w:rsidRDefault="00963460" w:rsidP="00115BC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quisição de financiamento |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Funding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acquisit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1663888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CF6AF64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6"/>
                    <w:szCs w:val="16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031142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EB38D48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180625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93FEA08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92378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4021DCF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345407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03E4D10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15771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11F47DC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920336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814B616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4879925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D9A4ACE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504312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3346805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5528442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C8787F2" w14:textId="77777777" w:rsidR="00963460" w:rsidRPr="00FB34BC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2F3E64B7" w14:textId="77777777" w:rsidTr="00115B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12245FA7" w14:textId="77777777" w:rsidR="00963460" w:rsidRPr="00AF5B9D" w:rsidRDefault="00963460" w:rsidP="00115BC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nvestigação |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Investigat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159592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8764F47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908294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DCC26D2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37193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BF9F976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503550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FE42664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770539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EA1B45B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4787309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C90BB6F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211224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77369E4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411767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1B21E21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110112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93AAAB5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443510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AB3CFFA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45D51BC4" w14:textId="77777777" w:rsidTr="00115B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07AA917B" w14:textId="77777777" w:rsidR="00963460" w:rsidRPr="00AF5B9D" w:rsidRDefault="00963460" w:rsidP="00115BC1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Metdologia</w:t>
            </w:r>
            <w:proofErr w:type="spellEnd"/>
            <w:r>
              <w:rPr>
                <w:sz w:val="16"/>
                <w:szCs w:val="16"/>
              </w:rPr>
              <w:t xml:space="preserve"> |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Methodology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-188839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59BDCB9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653451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76F7229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51398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97B5746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485919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BD0041B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7302803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63A33F6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24184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1E82807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652477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2546F35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33721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C3B15DB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17376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1C21E9E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899417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F1D65BF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FB34BC" w14:paraId="2B9CC829" w14:textId="77777777" w:rsidTr="00115B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1B96FDB4" w14:textId="77777777" w:rsidR="00963460" w:rsidRPr="00AF5B9D" w:rsidRDefault="00963460" w:rsidP="00115BC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stão do projeto |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Project</w:t>
            </w:r>
            <w:proofErr w:type="spellEnd"/>
            <w:r w:rsidRPr="00FB34BC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FB34BC">
              <w:rPr>
                <w:i/>
                <w:iCs/>
                <w:sz w:val="16"/>
                <w:szCs w:val="16"/>
              </w:rPr>
              <w:t>administrat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-666641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A8FB185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6"/>
                    <w:szCs w:val="16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111302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599E799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689520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C56BFD5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955367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70A33C1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373078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D706A1A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3281010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CA32C02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4177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ADC03EC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912230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58F3B3E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64402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2E09070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133629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C120D81" w14:textId="77777777" w:rsidR="00963460" w:rsidRPr="00FB34BC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51225947" w14:textId="77777777" w:rsidTr="00115B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38B78C82" w14:textId="77777777" w:rsidR="00963460" w:rsidRPr="00AF5B9D" w:rsidRDefault="00963460" w:rsidP="00115BC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stão de </w:t>
            </w:r>
            <w:proofErr w:type="spellStart"/>
            <w:proofErr w:type="gramStart"/>
            <w:r>
              <w:rPr>
                <w:sz w:val="16"/>
                <w:szCs w:val="16"/>
              </w:rPr>
              <w:t>recursos|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r w:rsidRPr="00963460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Resources</w:t>
            </w:r>
            <w:proofErr w:type="spellEnd"/>
            <w:proofErr w:type="gramEnd"/>
          </w:p>
        </w:tc>
        <w:sdt>
          <w:sdtPr>
            <w:rPr>
              <w:sz w:val="16"/>
              <w:szCs w:val="16"/>
              <w:lang w:val="en-US"/>
            </w:rPr>
            <w:id w:val="-85620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496393B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31186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21E7CC0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623269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6A4B661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35576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7F57EE8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80898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01251B0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60931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9D4AAC0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20444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EA74B1D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017918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2F95653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302079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271903B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665513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9B71EB9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0434C0A6" w14:textId="77777777" w:rsidTr="00115B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2DC7C9DE" w14:textId="77777777" w:rsidR="00963460" w:rsidRPr="00AF5B9D" w:rsidRDefault="00963460" w:rsidP="00115BC1">
            <w:pPr>
              <w:rPr>
                <w:sz w:val="16"/>
                <w:szCs w:val="16"/>
              </w:rPr>
            </w:pPr>
            <w:r w:rsidRPr="00AF5B9D">
              <w:rPr>
                <w:sz w:val="16"/>
                <w:szCs w:val="16"/>
              </w:rPr>
              <w:t>Software</w:t>
            </w:r>
          </w:p>
        </w:tc>
        <w:sdt>
          <w:sdtPr>
            <w:rPr>
              <w:sz w:val="16"/>
              <w:szCs w:val="16"/>
              <w:lang w:val="en-US"/>
            </w:rPr>
            <w:id w:val="-823661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49811A7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6169767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8EA22DD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6284646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948410B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38407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3F404C9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496362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36858EE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544635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52867FF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994301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A2A6AB1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940440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84BE5F7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5905490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2C1EA27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032910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440C790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1BC8D282" w14:textId="77777777" w:rsidTr="00115B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76CF51E7" w14:textId="77777777" w:rsidR="00963460" w:rsidRPr="00AF5B9D" w:rsidRDefault="00963460" w:rsidP="00115BC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upervisão |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Supervis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1761413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A861491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485886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4CFA5B6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557010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D15294F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8574641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FDE8EA4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452707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8132CB4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689723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2A6CA70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37125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3B0E461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918213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4365832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9431869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3E252DA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41594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C91431E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7FEE64B8" w14:textId="77777777" w:rsidTr="00115B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02407B67" w14:textId="77777777" w:rsidR="00963460" w:rsidRPr="00AF5B9D" w:rsidRDefault="00963460" w:rsidP="00115BC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alidação |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Validat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-4834706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ECADE67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63557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7C31A45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22410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2D3956C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843544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A18073C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701321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6DA48B5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593355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F2445A3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822699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D9037B0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207380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0B51AA0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5572082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7ECB5519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451909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98C8C47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0079423D" w14:textId="77777777" w:rsidTr="00115B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779ADA61" w14:textId="77777777" w:rsidR="00963460" w:rsidRPr="00AF5B9D" w:rsidRDefault="00963460" w:rsidP="00115BC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Visualização |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Visualization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102544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AB8BF0A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2680735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C85A996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60244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EC7E038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8445182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4F1A095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13450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4AA3E9C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087990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230AF48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942988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0C11102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063749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9B647E1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682707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0F05E86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63016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0672814" w14:textId="77777777" w:rsidR="00963460" w:rsidRPr="00AF5B9D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AF5B9D" w14:paraId="1E840CB8" w14:textId="77777777" w:rsidTr="00115B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46EECFC3" w14:textId="77777777" w:rsidR="00963460" w:rsidRPr="00AF5B9D" w:rsidRDefault="00963460" w:rsidP="00115BC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scrita – 1ª versão |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Writing</w:t>
            </w:r>
            <w:proofErr w:type="spellEnd"/>
            <w:r w:rsidRPr="00963460">
              <w:rPr>
                <w:i/>
                <w:iCs/>
                <w:sz w:val="16"/>
                <w:szCs w:val="16"/>
              </w:rPr>
              <w:t xml:space="preserve"> – original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draft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1216314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2A54F1F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6"/>
                    <w:szCs w:val="16"/>
                    <w:lang w:val="en-US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547723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AD9310E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08284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93BA2ED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0821000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FE64AD2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405338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0D12345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449677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242E4C2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28711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B4EC663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317880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81D8A9F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48909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05BDA9F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122251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EDEA59B" w14:textId="77777777" w:rsidR="00963460" w:rsidRPr="00AF5B9D" w:rsidRDefault="00963460" w:rsidP="00115BC1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  <w:lang w:val="en-US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963460" w:rsidRPr="00963460" w14:paraId="6712956E" w14:textId="77777777" w:rsidTr="00115B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</w:tcPr>
          <w:p w14:paraId="4AE8B5CD" w14:textId="77777777" w:rsidR="00963460" w:rsidRPr="00AF5B9D" w:rsidRDefault="00963460" w:rsidP="00115BC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scrita – revisão e edição |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Writing</w:t>
            </w:r>
            <w:proofErr w:type="spellEnd"/>
            <w:r w:rsidRPr="00963460">
              <w:rPr>
                <w:i/>
                <w:iCs/>
                <w:sz w:val="16"/>
                <w:szCs w:val="16"/>
              </w:rPr>
              <w:t xml:space="preserve"> – review &amp; </w:t>
            </w:r>
            <w:proofErr w:type="spellStart"/>
            <w:r w:rsidRPr="00963460">
              <w:rPr>
                <w:i/>
                <w:iCs/>
                <w:sz w:val="16"/>
                <w:szCs w:val="16"/>
              </w:rPr>
              <w:t>editing</w:t>
            </w:r>
            <w:proofErr w:type="spellEnd"/>
          </w:p>
        </w:tc>
        <w:sdt>
          <w:sdtPr>
            <w:rPr>
              <w:sz w:val="16"/>
              <w:szCs w:val="16"/>
              <w:lang w:val="en-US"/>
            </w:rPr>
            <w:id w:val="555440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C9353D6" w14:textId="77777777" w:rsidR="00963460" w:rsidRPr="00963460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16"/>
                    <w:szCs w:val="16"/>
                  </w:rPr>
                </w:pPr>
                <w:r w:rsidRPr="00E72621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483771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1B0414D5" w14:textId="77777777" w:rsidR="00963460" w:rsidRPr="00963460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7076349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069FEBED" w14:textId="77777777" w:rsidR="00963460" w:rsidRPr="00963460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720594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02A8D95" w14:textId="77777777" w:rsidR="00963460" w:rsidRPr="00963460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578867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B866698" w14:textId="77777777" w:rsidR="00963460" w:rsidRPr="00963460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133213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2E1AAA6A" w14:textId="77777777" w:rsidR="00963460" w:rsidRPr="00963460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605757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50086C23" w14:textId="77777777" w:rsidR="00963460" w:rsidRPr="00963460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12553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6E296D6D" w14:textId="77777777" w:rsidR="00963460" w:rsidRPr="00963460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046624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4657F252" w14:textId="77777777" w:rsidR="00963460" w:rsidRPr="00963460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791490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64" w:type="dxa"/>
              </w:tcPr>
              <w:p w14:paraId="36F81A38" w14:textId="77777777" w:rsidR="00963460" w:rsidRPr="00963460" w:rsidRDefault="00963460" w:rsidP="00115BC1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i/>
                    <w:iCs/>
                    <w:sz w:val="16"/>
                    <w:szCs w:val="16"/>
                  </w:rPr>
                </w:pPr>
                <w:r w:rsidRPr="00CE2CBC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</w:tbl>
    <w:p w14:paraId="258A24D3" w14:textId="77777777" w:rsidR="00AF5B9D" w:rsidRDefault="00AF5B9D" w:rsidP="001D6E6B">
      <w:pPr>
        <w:jc w:val="both"/>
        <w:rPr>
          <w:b/>
          <w:bCs/>
        </w:rPr>
      </w:pPr>
    </w:p>
    <w:p w14:paraId="5CC80794" w14:textId="77777777" w:rsidR="00AF5B9D" w:rsidRPr="00963460" w:rsidRDefault="00AF5B9D" w:rsidP="001D6E6B">
      <w:pPr>
        <w:jc w:val="both"/>
        <w:rPr>
          <w:b/>
          <w:bCs/>
        </w:rPr>
      </w:pPr>
    </w:p>
    <w:sectPr w:rsidR="00AF5B9D" w:rsidRPr="00963460" w:rsidSect="00AF5B9D"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ocumentProtection w:edit="forms" w:enforcement="1" w:cryptProviderType="rsaAES" w:cryptAlgorithmClass="hash" w:cryptAlgorithmType="typeAny" w:cryptAlgorithmSid="14" w:cryptSpinCount="100000" w:hash="h9B8i7nYfp6QninrQI76V7/wT6q2wYK9nJDjLMqSkf6y6DmgJCvbpJoyjy13Mk4PlrsW6+4qI6KCVF5f3qlTyg==" w:salt="QIwlukCtSqq9SmCzVs4fiw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t7A0MDMxMjA1MzRV0lEKTi0uzszPAykwqgUA8EdTLSwAAAA="/>
  </w:docVars>
  <w:rsids>
    <w:rsidRoot w:val="00E44A55"/>
    <w:rsid w:val="001D6E6B"/>
    <w:rsid w:val="007B1747"/>
    <w:rsid w:val="007F57C1"/>
    <w:rsid w:val="00963460"/>
    <w:rsid w:val="00986978"/>
    <w:rsid w:val="00AD66CE"/>
    <w:rsid w:val="00AF5B9D"/>
    <w:rsid w:val="00CE031C"/>
    <w:rsid w:val="00D858E9"/>
    <w:rsid w:val="00E44A55"/>
    <w:rsid w:val="00EA435A"/>
    <w:rsid w:val="00FB3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7BF05"/>
  <w15:chartTrackingRefBased/>
  <w15:docId w15:val="{E1BC32FC-34CA-4885-B582-F184452BA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986978"/>
    <w:rPr>
      <w:color w:val="808080"/>
    </w:rPr>
  </w:style>
  <w:style w:type="table" w:styleId="TabeladeLista3-Destaque4">
    <w:name w:val="List Table 3 Accent 4"/>
    <w:basedOn w:val="Tabelanormal"/>
    <w:uiPriority w:val="48"/>
    <w:rsid w:val="00AF5B9D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TabeladeLista4-Destaque3">
    <w:name w:val="List Table 4 Accent 3"/>
    <w:basedOn w:val="Tabelanormal"/>
    <w:uiPriority w:val="49"/>
    <w:rsid w:val="00AF5B9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66AE5-F2FF-43B8-A87F-E5C24D14AC5A}"/>
      </w:docPartPr>
      <w:docPartBody>
        <w:p w:rsidR="00FF79CE" w:rsidRDefault="00317BFC">
          <w:r w:rsidRPr="00C5488E">
            <w:rPr>
              <w:rStyle w:val="TextodoMarcadordePosio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7D8E5-71CC-4303-9973-C46B58CD79C2}"/>
      </w:docPartPr>
      <w:docPartBody>
        <w:p w:rsidR="00FF79CE" w:rsidRDefault="00317BFC">
          <w:r w:rsidRPr="00C5488E">
            <w:rPr>
              <w:rStyle w:val="TextodoMarcadordePosio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7BFC"/>
    <w:rsid w:val="00317BFC"/>
    <w:rsid w:val="004919D4"/>
    <w:rsid w:val="00BC2B43"/>
    <w:rsid w:val="00FF7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317BF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86FA62-2284-454B-BA4A-206B59517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21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Luís Vila Capelas</dc:creator>
  <cp:keywords/>
  <dc:description/>
  <cp:lastModifiedBy>Manuel Luis Capelas</cp:lastModifiedBy>
  <cp:revision>7</cp:revision>
  <dcterms:created xsi:type="dcterms:W3CDTF">2023-08-01T16:34:00Z</dcterms:created>
  <dcterms:modified xsi:type="dcterms:W3CDTF">2023-08-02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618c19-c916-4d06-8c4e-0b7ee14808db</vt:lpwstr>
  </property>
</Properties>
</file>